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C5470" w:rsidRDefault="00A6489F">
      <w:r>
        <w:t>Requirements Doc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7735"/>
      </w:tblGrid>
      <w:tr w:rsidR="00A6489F" w:rsidTr="00A6489F">
        <w:tc>
          <w:tcPr>
            <w:tcW w:w="1615" w:type="dxa"/>
          </w:tcPr>
          <w:p w:rsidR="00A6489F" w:rsidRDefault="00A6489F">
            <w:r>
              <w:t>Requirement #</w:t>
            </w:r>
          </w:p>
        </w:tc>
        <w:tc>
          <w:tcPr>
            <w:tcW w:w="7735" w:type="dxa"/>
          </w:tcPr>
          <w:p w:rsidR="00A6489F" w:rsidRDefault="00A6489F">
            <w:r>
              <w:t>Description</w:t>
            </w:r>
          </w:p>
        </w:tc>
      </w:tr>
      <w:tr w:rsidR="00A6489F" w:rsidTr="00A6489F">
        <w:tc>
          <w:tcPr>
            <w:tcW w:w="1615" w:type="dxa"/>
          </w:tcPr>
          <w:p w:rsidR="00A6489F" w:rsidRDefault="00A6489F" w:rsidP="00A6489F">
            <w:pPr>
              <w:jc w:val="center"/>
            </w:pPr>
            <w:r>
              <w:t>1</w:t>
            </w:r>
          </w:p>
        </w:tc>
        <w:tc>
          <w:tcPr>
            <w:tcW w:w="7735" w:type="dxa"/>
          </w:tcPr>
          <w:p w:rsidR="00A6489F" w:rsidRDefault="00A6489F">
            <w:r>
              <w:t xml:space="preserve">The application will be </w:t>
            </w:r>
            <w:proofErr w:type="spellStart"/>
            <w:r>
              <w:t>gui</w:t>
            </w:r>
            <w:proofErr w:type="spellEnd"/>
            <w:r>
              <w:t xml:space="preserve"> based and launch from desktop GUI</w:t>
            </w:r>
            <w:bookmarkStart w:id="0" w:name="_GoBack"/>
            <w:bookmarkEnd w:id="0"/>
          </w:p>
        </w:tc>
      </w:tr>
      <w:tr w:rsidR="00A6489F" w:rsidTr="00A6489F">
        <w:tc>
          <w:tcPr>
            <w:tcW w:w="1615" w:type="dxa"/>
          </w:tcPr>
          <w:p w:rsidR="00A6489F" w:rsidRDefault="00A6489F" w:rsidP="00A6489F">
            <w:pPr>
              <w:jc w:val="center"/>
            </w:pPr>
            <w:r>
              <w:t>2</w:t>
            </w:r>
          </w:p>
        </w:tc>
        <w:tc>
          <w:tcPr>
            <w:tcW w:w="7735" w:type="dxa"/>
          </w:tcPr>
          <w:p w:rsidR="00A6489F" w:rsidRDefault="00A6489F"/>
        </w:tc>
      </w:tr>
      <w:tr w:rsidR="00A6489F" w:rsidTr="00A6489F">
        <w:tc>
          <w:tcPr>
            <w:tcW w:w="1615" w:type="dxa"/>
          </w:tcPr>
          <w:p w:rsidR="00A6489F" w:rsidRDefault="00A6489F" w:rsidP="00A6489F">
            <w:pPr>
              <w:jc w:val="center"/>
            </w:pPr>
            <w:r>
              <w:t>3</w:t>
            </w:r>
          </w:p>
        </w:tc>
        <w:tc>
          <w:tcPr>
            <w:tcW w:w="7735" w:type="dxa"/>
          </w:tcPr>
          <w:p w:rsidR="00A6489F" w:rsidRDefault="00A6489F"/>
        </w:tc>
      </w:tr>
      <w:tr w:rsidR="00A6489F" w:rsidTr="00A6489F">
        <w:tc>
          <w:tcPr>
            <w:tcW w:w="1615" w:type="dxa"/>
          </w:tcPr>
          <w:p w:rsidR="00A6489F" w:rsidRDefault="00A6489F" w:rsidP="00A6489F">
            <w:pPr>
              <w:jc w:val="center"/>
            </w:pPr>
            <w:r>
              <w:t>4</w:t>
            </w:r>
          </w:p>
        </w:tc>
        <w:tc>
          <w:tcPr>
            <w:tcW w:w="7735" w:type="dxa"/>
          </w:tcPr>
          <w:p w:rsidR="00A6489F" w:rsidRDefault="00A6489F"/>
        </w:tc>
      </w:tr>
      <w:tr w:rsidR="00A6489F" w:rsidTr="00A6489F">
        <w:tc>
          <w:tcPr>
            <w:tcW w:w="1615" w:type="dxa"/>
          </w:tcPr>
          <w:p w:rsidR="00A6489F" w:rsidRDefault="00A6489F" w:rsidP="00A6489F">
            <w:pPr>
              <w:jc w:val="center"/>
            </w:pPr>
            <w:r>
              <w:t>5</w:t>
            </w:r>
          </w:p>
        </w:tc>
        <w:tc>
          <w:tcPr>
            <w:tcW w:w="7735" w:type="dxa"/>
          </w:tcPr>
          <w:p w:rsidR="00A6489F" w:rsidRDefault="00A6489F"/>
        </w:tc>
      </w:tr>
      <w:tr w:rsidR="00A6489F" w:rsidTr="00A6489F">
        <w:tc>
          <w:tcPr>
            <w:tcW w:w="1615" w:type="dxa"/>
          </w:tcPr>
          <w:p w:rsidR="00A6489F" w:rsidRDefault="00A6489F" w:rsidP="00A6489F">
            <w:pPr>
              <w:jc w:val="center"/>
            </w:pPr>
            <w:r>
              <w:t>6</w:t>
            </w:r>
          </w:p>
        </w:tc>
        <w:tc>
          <w:tcPr>
            <w:tcW w:w="7735" w:type="dxa"/>
          </w:tcPr>
          <w:p w:rsidR="00A6489F" w:rsidRDefault="00A6489F"/>
        </w:tc>
      </w:tr>
      <w:tr w:rsidR="00A6489F" w:rsidTr="00A6489F">
        <w:tc>
          <w:tcPr>
            <w:tcW w:w="1615" w:type="dxa"/>
          </w:tcPr>
          <w:p w:rsidR="00A6489F" w:rsidRDefault="00A6489F" w:rsidP="00A6489F">
            <w:pPr>
              <w:jc w:val="center"/>
            </w:pPr>
            <w:r>
              <w:t>7</w:t>
            </w:r>
          </w:p>
        </w:tc>
        <w:tc>
          <w:tcPr>
            <w:tcW w:w="7735" w:type="dxa"/>
          </w:tcPr>
          <w:p w:rsidR="00A6489F" w:rsidRDefault="00A6489F"/>
        </w:tc>
      </w:tr>
    </w:tbl>
    <w:p w:rsidR="00A6489F" w:rsidRDefault="00A6489F"/>
    <w:sectPr w:rsidR="00A648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rWwNDM0MDIxNDVT0lEKTi0uzszPAykwrAUAb/wiTSwAAAA="/>
  </w:docVars>
  <w:rsids>
    <w:rsidRoot w:val="00A6489F"/>
    <w:rsid w:val="00746C3F"/>
    <w:rsid w:val="00A6489F"/>
    <w:rsid w:val="00FC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02099"/>
  <w15:chartTrackingRefBased/>
  <w15:docId w15:val="{E9679A77-BF8C-45A0-81FC-D02155E29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648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20</Words>
  <Characters>11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ry Bennett</dc:creator>
  <cp:keywords/>
  <dc:description/>
  <cp:lastModifiedBy>Kory Bennett</cp:lastModifiedBy>
  <cp:revision>1</cp:revision>
  <dcterms:created xsi:type="dcterms:W3CDTF">2020-01-30T05:31:00Z</dcterms:created>
  <dcterms:modified xsi:type="dcterms:W3CDTF">2020-01-30T06:33:00Z</dcterms:modified>
</cp:coreProperties>
</file>